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fa3e9550-702a-4638-9750-57f8c12279c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c79fc053-b283-4290-91ec-5b869fcb27cb"/>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ad7294b3-8d3e-491b-aac0-ce3e64ac7769"/>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1:18Z</dcterms:created>
  <dcterms:modified xsi:type="dcterms:W3CDTF">2023-07-31T10: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